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C52EF" w14:textId="2579E644" w:rsidR="00624C20" w:rsidRPr="009B42AD" w:rsidRDefault="001C46B1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0837B8B" wp14:editId="13D912C1">
            <wp:simplePos x="0" y="0"/>
            <wp:positionH relativeFrom="margin">
              <wp:posOffset>-1270</wp:posOffset>
            </wp:positionH>
            <wp:positionV relativeFrom="paragraph">
              <wp:posOffset>-603250</wp:posOffset>
            </wp:positionV>
            <wp:extent cx="5760720" cy="1170305"/>
            <wp:effectExtent l="0" t="0" r="0" b="0"/>
            <wp:wrapNone/>
            <wp:docPr id="1263128492" name="Resim 1" descr="metin, ekran görüntüsü, yazı tipi, multimedya yazılımı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128492" name="Resim 1" descr="metin, ekran görüntüsü, yazı tipi, multimedya yazılımı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7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1D66202" w14:textId="15E4A7D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0B948ABE" w14:textId="77777777" w:rsidR="00C919E0" w:rsidRPr="009B42AD" w:rsidRDefault="00C919E0" w:rsidP="00C919E0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punto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5C9B4941" w14:textId="77777777" w:rsidR="00C919E0" w:rsidRDefault="00C919E0" w:rsidP="00C919E0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4C561F39" w14:textId="007ECB63" w:rsidR="00C919E0" w:rsidRPr="00477992" w:rsidRDefault="00C919E0" w:rsidP="00C919E0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>
        <w:rPr>
          <w:rFonts w:cstheme="minorHAnsi"/>
          <w:b/>
          <w:sz w:val="18"/>
          <w:szCs w:val="18"/>
        </w:rPr>
        <w:t>/Pressacademia.202</w:t>
      </w:r>
      <w:r w:rsidR="001C46B1">
        <w:rPr>
          <w:rFonts w:cstheme="minorHAnsi"/>
          <w:b/>
          <w:sz w:val="18"/>
          <w:szCs w:val="18"/>
        </w:rPr>
        <w:t>3</w:t>
      </w:r>
      <w:r>
        <w:rPr>
          <w:rFonts w:cstheme="minorHAnsi"/>
          <w:b/>
          <w:sz w:val="18"/>
          <w:szCs w:val="18"/>
        </w:rPr>
        <w:t>….</w:t>
      </w:r>
    </w:p>
    <w:p w14:paraId="1EF8BB08" w14:textId="5C5B72EA" w:rsidR="00C919E0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</w:t>
      </w:r>
      <w:r w:rsidR="001C46B1">
        <w:rPr>
          <w:rFonts w:cstheme="minorHAnsi"/>
          <w:b/>
          <w:sz w:val="18"/>
          <w:szCs w:val="18"/>
        </w:rPr>
        <w:t>8</w:t>
      </w:r>
      <w:r>
        <w:rPr>
          <w:rFonts w:cstheme="minorHAnsi"/>
          <w:b/>
          <w:sz w:val="18"/>
          <w:szCs w:val="18"/>
        </w:rPr>
        <w:t>-202</w:t>
      </w:r>
      <w:r w:rsidR="001C46B1">
        <w:rPr>
          <w:rFonts w:cstheme="minorHAnsi"/>
          <w:b/>
          <w:sz w:val="18"/>
          <w:szCs w:val="18"/>
        </w:rPr>
        <w:t>3</w:t>
      </w:r>
      <w:r>
        <w:rPr>
          <w:rFonts w:cstheme="minorHAnsi"/>
          <w:b/>
          <w:sz w:val="18"/>
          <w:szCs w:val="18"/>
        </w:rPr>
        <w:t>(..</w:t>
      </w:r>
      <w:r w:rsidRPr="00477992">
        <w:rPr>
          <w:rFonts w:cstheme="minorHAnsi"/>
          <w:b/>
          <w:sz w:val="18"/>
          <w:szCs w:val="18"/>
        </w:rPr>
        <w:t>)-p</w:t>
      </w:r>
      <w:r>
        <w:rPr>
          <w:rFonts w:cstheme="minorHAnsi"/>
          <w:b/>
          <w:sz w:val="18"/>
          <w:szCs w:val="18"/>
        </w:rPr>
        <w:t>….</w:t>
      </w:r>
    </w:p>
    <w:p w14:paraId="472BD5E8" w14:textId="77777777" w:rsidR="00C919E0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77BA015D" w14:textId="77777777" w:rsidR="00C919E0" w:rsidRPr="009B42AD" w:rsidRDefault="00C919E0" w:rsidP="00C919E0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1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2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3</w:t>
      </w:r>
    </w:p>
    <w:p w14:paraId="35D3560E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079927F0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8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99DD54B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570C4D13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9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DF5BFE7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27CFA6E9" w14:textId="77777777" w:rsidR="00C919E0" w:rsidRPr="009B42AD" w:rsidRDefault="00C919E0" w:rsidP="00C919E0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0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6442EFA4" w14:textId="77777777" w:rsidR="00C919E0" w:rsidRPr="00BB0E7B" w:rsidRDefault="00C919E0" w:rsidP="00C919E0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76F04CDA" w14:textId="77777777" w:rsidR="00C919E0" w:rsidRPr="00194784" w:rsidRDefault="00C919E0" w:rsidP="00C919E0">
      <w:pPr>
        <w:spacing w:after="0" w:line="240" w:lineRule="auto"/>
        <w:jc w:val="both"/>
        <w:rPr>
          <w:rFonts w:eastAsia="Times New Roman" w:cstheme="minorHAnsi"/>
          <w:b/>
          <w:sz w:val="4"/>
          <w:lang w:val="en-GB"/>
        </w:rPr>
      </w:pPr>
    </w:p>
    <w:p w14:paraId="7BC14512" w14:textId="77777777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4083C9BC" w14:textId="2013A568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</w:t>
      </w:r>
      <w:r w:rsidR="001C46B1">
        <w:rPr>
          <w:rFonts w:cstheme="minorHAnsi"/>
          <w:sz w:val="16"/>
          <w:szCs w:val="16"/>
          <w:lang w:val="en-GB"/>
        </w:rPr>
        <w:t>3</w:t>
      </w:r>
      <w:r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</w:t>
      </w:r>
      <w:proofErr w:type="gramStart"/>
      <w:r>
        <w:rPr>
          <w:rFonts w:cstheme="minorHAnsi"/>
          <w:sz w:val="16"/>
          <w:szCs w:val="16"/>
          <w:lang w:val="en-GB"/>
        </w:rPr>
        <w:t>….</w:t>
      </w:r>
      <w:r w:rsidRPr="006B2662">
        <w:rPr>
          <w:rFonts w:cstheme="minorHAnsi"/>
          <w:sz w:val="16"/>
          <w:szCs w:val="16"/>
          <w:lang w:val="en-GB"/>
        </w:rPr>
        <w:t>.</w:t>
      </w:r>
      <w:proofErr w:type="gramEnd"/>
      <w:r w:rsidRPr="006B2662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 Procedia (PAP), V.1</w:t>
      </w:r>
      <w:r w:rsidR="001C46B1">
        <w:rPr>
          <w:rFonts w:cstheme="minorHAnsi"/>
          <w:sz w:val="16"/>
          <w:szCs w:val="16"/>
          <w:lang w:val="en-GB"/>
        </w:rPr>
        <w:t>8</w:t>
      </w:r>
      <w:r w:rsidRPr="00A5766E">
        <w:rPr>
          <w:rFonts w:cstheme="minorHAnsi"/>
          <w:sz w:val="16"/>
          <w:szCs w:val="16"/>
          <w:lang w:val="en-GB"/>
        </w:rPr>
        <w:t>, p.</w:t>
      </w:r>
    </w:p>
    <w:p w14:paraId="1ADF176D" w14:textId="771F71B7" w:rsidR="00C919E0" w:rsidRPr="00A5766E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proofErr w:type="spellStart"/>
      <w:r w:rsidRPr="00A5766E">
        <w:rPr>
          <w:rFonts w:cstheme="minorHAnsi"/>
          <w:b/>
          <w:sz w:val="16"/>
          <w:szCs w:val="16"/>
          <w:lang w:val="en-GB"/>
        </w:rPr>
        <w:t>Permemant</w:t>
      </w:r>
      <w:proofErr w:type="spellEnd"/>
      <w:r w:rsidRPr="00A5766E">
        <w:rPr>
          <w:rFonts w:cstheme="minorHAnsi"/>
          <w:b/>
          <w:sz w:val="16"/>
          <w:szCs w:val="16"/>
          <w:lang w:val="en-GB"/>
        </w:rPr>
        <w:t xml:space="preserve">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>
        <w:rPr>
          <w:rFonts w:cstheme="minorHAnsi"/>
          <w:color w:val="0000FF"/>
          <w:sz w:val="16"/>
          <w:szCs w:val="16"/>
          <w:u w:val="single"/>
        </w:rPr>
        <w:t>.org/10.17261/Pressacademia.202</w:t>
      </w:r>
      <w:r w:rsidR="001C46B1">
        <w:rPr>
          <w:rFonts w:cstheme="minorHAnsi"/>
          <w:color w:val="0000FF"/>
          <w:sz w:val="16"/>
          <w:szCs w:val="16"/>
          <w:u w:val="single"/>
        </w:rPr>
        <w:t>3</w:t>
      </w:r>
      <w:r>
        <w:rPr>
          <w:rFonts w:cstheme="minorHAnsi"/>
          <w:color w:val="0000FF"/>
          <w:sz w:val="16"/>
          <w:szCs w:val="16"/>
          <w:u w:val="single"/>
        </w:rPr>
        <w:t>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7B927A2D" w14:textId="77777777" w:rsidR="00C919E0" w:rsidRDefault="00C919E0" w:rsidP="00C919E0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>Published by PressAcademia and limited licenced re-use rights only.</w:t>
      </w:r>
    </w:p>
    <w:p w14:paraId="3D65F86C" w14:textId="77777777" w:rsidR="00C919E0" w:rsidRPr="00194784" w:rsidRDefault="00C919E0" w:rsidP="00C919E0">
      <w:pPr>
        <w:pBdr>
          <w:bottom w:val="single" w:sz="12" w:space="1" w:color="auto"/>
        </w:pBdr>
        <w:spacing w:after="0" w:line="240" w:lineRule="auto"/>
        <w:rPr>
          <w:sz w:val="2"/>
          <w:lang w:val="en-GB"/>
        </w:rPr>
      </w:pPr>
    </w:p>
    <w:p w14:paraId="0BF82C9E" w14:textId="77777777" w:rsidR="00C919E0" w:rsidRPr="00194784" w:rsidRDefault="00C919E0" w:rsidP="00C919E0">
      <w:pPr>
        <w:spacing w:after="0"/>
        <w:rPr>
          <w:rFonts w:eastAsia="Times New Roman"/>
          <w:b/>
          <w:sz w:val="4"/>
          <w:lang w:val="en-GB"/>
        </w:rPr>
      </w:pPr>
    </w:p>
    <w:p w14:paraId="4AD453A8" w14:textId="7477419C" w:rsidR="00C919E0" w:rsidRPr="001C46B1" w:rsidRDefault="00C919E0" w:rsidP="00C919E0">
      <w:pPr>
        <w:spacing w:after="0"/>
        <w:rPr>
          <w:rFonts w:eastAsia="Times New Roman"/>
          <w:b/>
          <w:lang w:val="en-GB"/>
        </w:rPr>
      </w:pPr>
      <w:r w:rsidRPr="001C46B1">
        <w:rPr>
          <w:rFonts w:eastAsia="Times New Roman"/>
          <w:b/>
          <w:lang w:val="en-GB"/>
        </w:rPr>
        <w:t xml:space="preserve">ABSTRACT </w:t>
      </w:r>
      <w:r w:rsidR="001C46B1" w:rsidRPr="001C46B1">
        <w:rPr>
          <w:rFonts w:eastAsia="Times New Roman"/>
          <w:b/>
          <w:lang w:val="en-GB"/>
        </w:rPr>
        <w:t>(300-500 words)</w:t>
      </w:r>
    </w:p>
    <w:p w14:paraId="4E9A3EF4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Pr="009B42AD">
        <w:rPr>
          <w:b/>
          <w:sz w:val="16"/>
          <w:szCs w:val="24"/>
          <w:lang w:val="en-GB"/>
        </w:rPr>
        <w:t xml:space="preserve">- </w:t>
      </w:r>
      <w:r w:rsidRPr="009B42AD">
        <w:rPr>
          <w:sz w:val="16"/>
          <w:szCs w:val="24"/>
          <w:lang w:val="en-GB"/>
        </w:rPr>
        <w:t xml:space="preserve">The purpose of this study is to </w:t>
      </w:r>
      <w:r>
        <w:rPr>
          <w:sz w:val="16"/>
          <w:szCs w:val="24"/>
          <w:lang w:val="en-GB"/>
        </w:rPr>
        <w:t>……</w:t>
      </w:r>
    </w:p>
    <w:p w14:paraId="0E6DF833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BD78309" w14:textId="77777777" w:rsidR="00C919E0" w:rsidRPr="009B42AD" w:rsidRDefault="00C919E0" w:rsidP="00C919E0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05CAC731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Pr="009B42AD">
        <w:rPr>
          <w:sz w:val="16"/>
          <w:szCs w:val="24"/>
          <w:lang w:val="en-GB"/>
        </w:rPr>
        <w:t xml:space="preserve">The study </w:t>
      </w:r>
      <w:r>
        <w:rPr>
          <w:sz w:val="16"/>
          <w:szCs w:val="24"/>
          <w:lang w:val="en-GB"/>
        </w:rPr>
        <w:t>employs …</w:t>
      </w:r>
    </w:p>
    <w:p w14:paraId="4F484AE3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36DC720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457CD63D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Pr="009B42AD">
        <w:rPr>
          <w:sz w:val="16"/>
          <w:szCs w:val="24"/>
          <w:lang w:val="en-GB"/>
        </w:rPr>
        <w:t>The analysis reveals that</w:t>
      </w:r>
      <w:proofErr w:type="gramStart"/>
      <w:r>
        <w:rPr>
          <w:sz w:val="16"/>
          <w:szCs w:val="24"/>
          <w:lang w:val="en-GB"/>
        </w:rPr>
        <w:t>…..</w:t>
      </w:r>
      <w:proofErr w:type="gramEnd"/>
    </w:p>
    <w:p w14:paraId="6133C42A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9F96F94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13A3EF6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028E0DB5" w14:textId="52B7C1BD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1C46B1">
        <w:rPr>
          <w:sz w:val="16"/>
          <w:szCs w:val="24"/>
          <w:lang w:val="en-GB"/>
        </w:rPr>
        <w:t>B</w:t>
      </w:r>
      <w:r w:rsidRPr="008509C3">
        <w:rPr>
          <w:sz w:val="16"/>
          <w:szCs w:val="24"/>
          <w:lang w:val="en-GB"/>
        </w:rPr>
        <w:t xml:space="preserve">ased upon the </w:t>
      </w:r>
      <w:r w:rsidR="001C46B1">
        <w:rPr>
          <w:sz w:val="16"/>
          <w:szCs w:val="24"/>
          <w:lang w:val="en-GB"/>
        </w:rPr>
        <w:t xml:space="preserve">analysis, </w:t>
      </w:r>
      <w:r w:rsidRPr="008509C3">
        <w:rPr>
          <w:sz w:val="16"/>
          <w:szCs w:val="24"/>
          <w:lang w:val="en-GB"/>
        </w:rPr>
        <w:t>it may be concluded that…</w:t>
      </w:r>
    </w:p>
    <w:p w14:paraId="1EB07DEC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3DB7DCE" w14:textId="77777777" w:rsidR="00C919E0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4351B265" w14:textId="77777777" w:rsidR="00C919E0" w:rsidRPr="009B42AD" w:rsidRDefault="00C919E0" w:rsidP="00C919E0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035B4B1" w14:textId="77777777" w:rsidR="00C919E0" w:rsidRPr="00314EAF" w:rsidRDefault="00C919E0" w:rsidP="00C919E0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1761C8A3" w14:textId="77777777" w:rsidR="00C919E0" w:rsidRPr="009B42AD" w:rsidRDefault="00C919E0" w:rsidP="00C919E0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1D5AE2FE" w14:textId="77777777" w:rsidR="00C919E0" w:rsidRPr="009B42AD" w:rsidRDefault="00C919E0" w:rsidP="00C919E0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>
        <w:rPr>
          <w:rFonts w:eastAsia="Times New Roman"/>
          <w:sz w:val="16"/>
          <w:szCs w:val="16"/>
          <w:lang w:val="en-GB"/>
        </w:rPr>
        <w:t>3 JEL codes</w:t>
      </w:r>
    </w:p>
    <w:p w14:paraId="42C2F294" w14:textId="77777777" w:rsidR="00C919E0" w:rsidRPr="00A5766E" w:rsidRDefault="00C919E0" w:rsidP="00C919E0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4BE0FC78" w14:textId="77777777" w:rsidR="00C919E0" w:rsidRPr="00D54333" w:rsidRDefault="00C919E0" w:rsidP="00C919E0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5B4DE261" w14:textId="7D8BF1AD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t>REFERENCES</w:t>
      </w:r>
      <w:r w:rsidR="001C46B1">
        <w:rPr>
          <w:b/>
          <w:sz w:val="20"/>
          <w:lang w:val="en-GB"/>
        </w:rPr>
        <w:t xml:space="preserve"> (at least 10 references)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(8 punto,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libr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single space) APA style</w:t>
      </w: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F., Black, W.C., Babin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1C46B1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iCs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="00460CEF" w:rsidRPr="001C46B1">
        <w:rPr>
          <w:rStyle w:val="standard-view-style"/>
          <w:rFonts w:cs="Times New Roman"/>
          <w:iCs/>
          <w:sz w:val="16"/>
          <w:szCs w:val="16"/>
          <w:bdr w:val="none" w:sz="0" w:space="0" w:color="auto" w:frame="1"/>
          <w:lang w:val="en-GB"/>
        </w:rPr>
        <w:t>International Journal of Scientific &amp; Technology Research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453E4F3C" w:rsidR="00314EAF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, J. C.  (1978). Psychometric Theory (2nd ed.), New York: McGraw-Hill.</w:t>
      </w:r>
    </w:p>
    <w:p w14:paraId="0272871E" w14:textId="3EF11FA1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sectPr w:rsidR="00A94105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53492" w14:textId="77777777" w:rsidR="008B0F77" w:rsidRDefault="008B0F77" w:rsidP="00A5766E">
      <w:pPr>
        <w:spacing w:after="0" w:line="240" w:lineRule="auto"/>
      </w:pPr>
      <w:r>
        <w:separator/>
      </w:r>
    </w:p>
  </w:endnote>
  <w:endnote w:type="continuationSeparator" w:id="0">
    <w:p w14:paraId="57C3AB03" w14:textId="77777777" w:rsidR="008B0F77" w:rsidRDefault="008B0F77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0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0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7B520EB7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</w:t>
    </w:r>
    <w:r w:rsidR="00C919E0">
      <w:rPr>
        <w:rFonts w:ascii="Calibri" w:eastAsia="Calibri" w:hAnsi="Calibri" w:cs="Times New Roman"/>
        <w:i/>
        <w:sz w:val="18"/>
        <w:szCs w:val="18"/>
      </w:rPr>
      <w:t>DOI: 10.17261/</w:t>
    </w:r>
    <w:proofErr w:type="gramStart"/>
    <w:r w:rsidR="00C919E0">
      <w:rPr>
        <w:rFonts w:ascii="Calibri" w:eastAsia="Calibri" w:hAnsi="Calibri" w:cs="Times New Roman"/>
        <w:i/>
        <w:sz w:val="18"/>
        <w:szCs w:val="18"/>
      </w:rPr>
      <w:t>Pressacademia.202</w:t>
    </w:r>
    <w:r w:rsidR="00AB0375">
      <w:rPr>
        <w:rFonts w:ascii="Calibri" w:eastAsia="Calibri" w:hAnsi="Calibri" w:cs="Times New Roman"/>
        <w:i/>
        <w:sz w:val="18"/>
        <w:szCs w:val="18"/>
      </w:rPr>
      <w:t>3</w:t>
    </w:r>
    <w:r>
      <w:rPr>
        <w:rFonts w:ascii="Calibri" w:eastAsia="Calibri" w:hAnsi="Calibri" w:cs="Times New Roman"/>
        <w:i/>
        <w:sz w:val="18"/>
        <w:szCs w:val="18"/>
      </w:rPr>
      <w:t>…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101D97">
      <w:rPr>
        <w:rFonts w:ascii="Calibri" w:eastAsia="Calibri" w:hAnsi="Calibri" w:cs="Times New Roman"/>
        <w:i/>
        <w:noProof/>
        <w:sz w:val="18"/>
        <w:szCs w:val="18"/>
      </w:rPr>
      <w:t>3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AltBilgi"/>
    </w:pPr>
  </w:p>
  <w:p w14:paraId="01253BCE" w14:textId="77777777" w:rsidR="008509C3" w:rsidRDefault="008509C3">
    <w:pPr>
      <w:pStyle w:val="AltBilgi"/>
    </w:pPr>
  </w:p>
  <w:p w14:paraId="627F7D11" w14:textId="77777777" w:rsidR="008509C3" w:rsidRDefault="008509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E8171" w14:textId="77777777" w:rsidR="008B0F77" w:rsidRDefault="008B0F77" w:rsidP="00A5766E">
      <w:pPr>
        <w:spacing w:after="0" w:line="240" w:lineRule="auto"/>
      </w:pPr>
      <w:r>
        <w:separator/>
      </w:r>
    </w:p>
  </w:footnote>
  <w:footnote w:type="continuationSeparator" w:id="0">
    <w:p w14:paraId="0CAACB6D" w14:textId="77777777" w:rsidR="008B0F77" w:rsidRDefault="008B0F77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4A25CFC7" w:rsidR="008509C3" w:rsidRPr="00E707F4" w:rsidRDefault="00597799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AB0375">
      <w:rPr>
        <w:rFonts w:asciiTheme="minorHAnsi" w:hAnsiTheme="minorHAnsi"/>
        <w:i/>
        <w:sz w:val="18"/>
        <w:szCs w:val="18"/>
        <w:u w:val="single"/>
        <w:lang w:val="tr-TR"/>
      </w:rPr>
      <w:t>2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(IFC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- 202</w:t>
    </w:r>
    <w:r w:rsidR="00AB0375">
      <w:rPr>
        <w:rFonts w:asciiTheme="minorHAnsi" w:hAnsiTheme="minorHAnsi"/>
        <w:i/>
        <w:sz w:val="18"/>
        <w:szCs w:val="18"/>
        <w:u w:val="single"/>
        <w:lang w:val="tr-TR"/>
      </w:rPr>
      <w:t>3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AB0375">
      <w:rPr>
        <w:rFonts w:asciiTheme="minorHAnsi" w:hAnsiTheme="minorHAnsi"/>
        <w:i/>
        <w:sz w:val="18"/>
        <w:szCs w:val="18"/>
        <w:u w:val="single"/>
        <w:lang w:val="tr-TR"/>
      </w:rPr>
      <w:t>8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,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p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 xml:space="preserve">.     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Last names of Authors</w:t>
    </w:r>
  </w:p>
  <w:p w14:paraId="293BF9E9" w14:textId="77777777" w:rsidR="008509C3" w:rsidRDefault="008509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01D97"/>
    <w:rsid w:val="00152400"/>
    <w:rsid w:val="00185538"/>
    <w:rsid w:val="001A1770"/>
    <w:rsid w:val="001A5D2C"/>
    <w:rsid w:val="001C46B1"/>
    <w:rsid w:val="001C4F4B"/>
    <w:rsid w:val="00204648"/>
    <w:rsid w:val="002106C5"/>
    <w:rsid w:val="00220F51"/>
    <w:rsid w:val="002367E1"/>
    <w:rsid w:val="00281933"/>
    <w:rsid w:val="0028621F"/>
    <w:rsid w:val="00295C2F"/>
    <w:rsid w:val="002B2409"/>
    <w:rsid w:val="002B4173"/>
    <w:rsid w:val="00311480"/>
    <w:rsid w:val="00313F6E"/>
    <w:rsid w:val="00314EAF"/>
    <w:rsid w:val="00316164"/>
    <w:rsid w:val="00341878"/>
    <w:rsid w:val="00360598"/>
    <w:rsid w:val="003B179D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97799"/>
    <w:rsid w:val="005B0E94"/>
    <w:rsid w:val="005B6B79"/>
    <w:rsid w:val="005C69D2"/>
    <w:rsid w:val="005D6888"/>
    <w:rsid w:val="005D6DBD"/>
    <w:rsid w:val="006102C2"/>
    <w:rsid w:val="00620D6C"/>
    <w:rsid w:val="00624C20"/>
    <w:rsid w:val="00652B24"/>
    <w:rsid w:val="006602CB"/>
    <w:rsid w:val="00660354"/>
    <w:rsid w:val="00664D1B"/>
    <w:rsid w:val="0066703B"/>
    <w:rsid w:val="006837A4"/>
    <w:rsid w:val="006A5843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B0F77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94105"/>
    <w:rsid w:val="00AB0375"/>
    <w:rsid w:val="00AB0D03"/>
    <w:rsid w:val="00AC27F3"/>
    <w:rsid w:val="00AD529B"/>
    <w:rsid w:val="00B53518"/>
    <w:rsid w:val="00BA3959"/>
    <w:rsid w:val="00BB0E7B"/>
    <w:rsid w:val="00BE0002"/>
    <w:rsid w:val="00C1566F"/>
    <w:rsid w:val="00C20018"/>
    <w:rsid w:val="00C20BBD"/>
    <w:rsid w:val="00C23BBB"/>
    <w:rsid w:val="00C41C29"/>
    <w:rsid w:val="00C661B8"/>
    <w:rsid w:val="00C80A7C"/>
    <w:rsid w:val="00C90E62"/>
    <w:rsid w:val="00C919E0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005C"/>
    <w:rsid w:val="00EC1A25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8D735-2E35-43BA-B87A-A46B1A19C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3</cp:revision>
  <dcterms:created xsi:type="dcterms:W3CDTF">2023-09-12T11:19:00Z</dcterms:created>
  <dcterms:modified xsi:type="dcterms:W3CDTF">2023-09-12T11:19:00Z</dcterms:modified>
</cp:coreProperties>
</file>